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Mexico</w:t>
      </w:r>
      <w:r>
        <w:t xml:space="preserve"> </w:t>
      </w:r>
      <w:r>
        <w:t xml:space="preserve">City</w:t>
      </w:r>
    </w:p>
    <w:bookmarkStart w:id="21" w:name="X9e15fa40b40f4c8059c79ad5ccedd6d3f8a1476"/>
    <w:p>
      <w:pPr>
        <w:pStyle w:val="Heading1"/>
      </w:pPr>
      <w:r>
        <w:t xml:space="preserve">Internship Application Letter for Pharmac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harmacy Department</w:t>
      </w:r>
      <w:r>
        <w:br/>
      </w:r>
      <w:r>
        <w:t xml:space="preserve">Wellness Care Clinics Mexico City</w:t>
      </w:r>
      <w:r>
        <w:br/>
      </w:r>
      <w:r>
        <w:t xml:space="preserve">Calle de la Salud No. 456, Colonia Roma Norte</w:t>
      </w:r>
      <w:r>
        <w:br/>
      </w:r>
      <w:r>
        <w:t xml:space="preserve">Mexico City, CDMX 06700</w:t>
      </w:r>
      <w:r>
        <w:br/>
      </w:r>
      <w:r>
        <w:t xml:space="preserve">Mexico</w:t>
      </w:r>
    </w:p>
    <w:bookmarkStart w:id="20" w:name="X3f7465c689b34679e41fa3192ea52169d982541"/>
    <w:p>
      <w:pPr>
        <w:pStyle w:val="Heading2"/>
      </w:pPr>
      <w:r>
        <w:t xml:space="preserve">Subject: Internship Application Letter for Pharmacist Intern Position at Wellness Care Clinics Mexico City</w:t>
      </w:r>
    </w:p>
    <w:p>
      <w:pPr>
        <w:pStyle w:val="FirstParagraph"/>
      </w:pPr>
      <w:r>
        <w:t xml:space="preserve">Dear Hiring Manager,</w:t>
      </w:r>
    </w:p>
    <w:p>
      <w:pPr>
        <w:pStyle w:val="BodyText"/>
      </w:pPr>
      <w:r>
        <w:t xml:space="preserve">I am writing this Internship Application Letter with profound enthusiasm to express my strong interest in the Pharmacist Intern position within your esteemed Pharmacy Department at Wellness Care Clinics Mexico City. As a dedicated and forward-thinking pharmacy student currently completing my final year at the Universidad Nacional Autónoma de México (UNAM) School of Pharmacy, I have meticulously prepared myself to contribute meaningfully to your team while gaining invaluable clinical experience in one of the most dynamic healthcare environments in Latin America—Mexico City.</w:t>
      </w:r>
    </w:p>
    <w:p>
      <w:pPr>
        <w:pStyle w:val="BodyText"/>
      </w:pPr>
      <w:r>
        <w:t xml:space="preserve">My academic journey at UNAM has equipped me with a robust foundation in pharmaceutical sciences, therapeutic drug monitoring, and patient-centered care—all aligned with Mexico's evolving healthcare standards under COFEPRIS (Comisión Federal para la Protección contra Riesgos Sanitarios) regulations. My coursework includes advanced pharmacotherapeutics, clinical pharmacy practice, community pharmacy management, and Mexican health policy analysis. I have maintained a 92% GPA while actively participating in the UNAM Pharmacy Student Association, where I organized health awareness campaigns addressing hypertension and diabetes in underserved communities across Mexico City—directly mirroring the mission of Wellness Care Clinics.</w:t>
      </w:r>
    </w:p>
    <w:p>
      <w:pPr>
        <w:pStyle w:val="BodyText"/>
      </w:pPr>
      <w:r>
        <w:t xml:space="preserve">What particularly draws me to this Internship Application Letter opportunity is Wellness Care Clinics' reputation for excellence in community pharmacy services within Mexico City. Your integration of technology with compassionate patient care, such as your digital prescription management system and medication therapy management (MTM) program, resonates deeply with my professional philosophy. I am especially inspired by your recent initiative to expand pharmaceutical services in the Roma Norte neighborhood—a vibrant, culturally rich area that exemplifies Mexico City's diverse healthcare needs. Having volunteered at a community health post in Coyoacán last summer, I witnessed firsthand how accessible pharmacy services can transform public health outcomes, and I am eager to contribute to such impactful work.</w:t>
      </w:r>
    </w:p>
    <w:p>
      <w:pPr>
        <w:pStyle w:val="BodyText"/>
      </w:pPr>
      <w:r>
        <w:t xml:space="preserve">During my clinical rotations at Hospital General de México Dr. Eduardo Liceaga, I developed essential skills directly applicable to the Pharmacist role in your Mexico City facility. I assisted licensed Pharmacists in dispensing medications for chronic conditions (diabetes, cardiovascular diseases), conducted medication reconciliation for 50+ patients weekly, and provided counseling on adherence strategies in Spanish-speaking populations—a critical competency given Mexico City's demographic diversity. My experience includes operating pharmacy management software like FarmaciaNet and adhering to strict inventory control protocols under COFEPRIS compliance standards. I am proficient in preparing sterile compounds, managing immunization programs, and collaborating with physicians to optimize therapeutic regimens—skills I am eager to refine within your department.</w:t>
      </w:r>
    </w:p>
    <w:p>
      <w:pPr>
        <w:pStyle w:val="BodyText"/>
      </w:pPr>
      <w:r>
        <w:t xml:space="preserve">Why Mexico City? The capital city is not merely a location but the epicenter of Mexico's healthcare innovation. With over 21 million residents facing unique challenges—from urban health disparities to complex medication needs—I believe this is where a future Pharmacist must learn, adapt, and lead. Wellness Care Clinics' presence in key districts like Roma Norte positions you at the forefront of addressing these challenges with culturally sensitive care. My fluency in Spanish (native) and English (fluent), combined with my understanding of Mexican cultural nuances in healthcare communication, ensures I can effectively engage with patients across socioeconomic backgrounds—a necessity for any Pharmacist operating successfully within Mexico City's intricate social fabric.</w:t>
      </w:r>
    </w:p>
    <w:p>
      <w:pPr>
        <w:pStyle w:val="BodyText"/>
      </w:pPr>
      <w:r>
        <w:t xml:space="preserve">As a candidate, I bring more than academic excellence: I am a proactive team player who thrives in fast-paced settings. During my internship at Farmacia Benavides in Polanco, I streamlined patient check-in procedures by implementing a new digital tracking system that reduced wait times by 22%. I also co-created an educational pamphlet on proper inhaler technique for asthma patients, which was adopted across three local clinics. These experiences taught me that pharmacy is not just about dispensing medications—it's about building trust, ensuring safety, and empowering communities. I am eager to apply this mindset while learning from your experienced team in Mexico City.</w:t>
      </w:r>
    </w:p>
    <w:p>
      <w:pPr>
        <w:pStyle w:val="BodyText"/>
      </w:pPr>
      <w:r>
        <w:t xml:space="preserve">I am deeply committed to advancing my career as a Pharmacist within Mexico's healthcare system. Your internship program stands out for its emphasis on hands-on clinical training and mentorship—exactly what I seek to bridge the gap between academic theory and real-world pharmacy practice. The opportunity to learn under your licensed Pharmacists while directly serving Mexico City's diverse communities would be an invaluable step toward my goal of becoming a leader in community pharmacy innovation across Latin America.</w:t>
      </w:r>
    </w:p>
    <w:p>
      <w:pPr>
        <w:pStyle w:val="BodyText"/>
      </w:pPr>
      <w:r>
        <w:t xml:space="preserve">Thank you for considering my Internship Application Letter for the Pharmacist Intern position at Wellness Care Clinics Mexico City. I have attached my resume, academic transcripts, and letters of recommendation from Professor María Elena Rodríguez (PhD, UNAM) and Dr. Carlos Mendoza (Chief Pharmacist, Hospital General de México). I welcome the chance to discuss how my skills in medication management, patient communication, and cultural competency can support your mission in Mexico City. I am available for an interview at your earliest convenience and can be reached via email or phone.</w:t>
      </w:r>
    </w:p>
    <w:p>
      <w:pPr>
        <w:pStyle w:val="BodyText"/>
      </w:pPr>
      <w:r>
        <w:t xml:space="preserve">Sincerely,</w:t>
      </w:r>
    </w:p>
    <w:p>
      <w:pPr>
        <w:pStyle w:val="BodyText"/>
      </w:pPr>
      <w:r>
        <w:t xml:space="preserve">[Your Full Name]</w:t>
      </w:r>
    </w:p>
    <w:p>
      <w:pPr>
        <w:pStyle w:val="BodyText"/>
      </w:pPr>
      <w:r>
        <w:t xml:space="preserve">Pharmacy Student | Universidad Nacional Autónoma de México (UN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Mexico City</dc:title>
  <dc:creator/>
  <cp:keywords/>
  <dcterms:created xsi:type="dcterms:W3CDTF">2026-07-21T12:32:52Z</dcterms:created>
  <dcterms:modified xsi:type="dcterms:W3CDTF">2026-07-21T12:32:52Z</dcterms:modified>
</cp:coreProperties>
</file>

<file path=docProps/custom.xml><?xml version="1.0" encoding="utf-8"?>
<Properties xmlns="http://schemas.openxmlformats.org/officeDocument/2006/custom-properties" xmlns:vt="http://schemas.openxmlformats.org/officeDocument/2006/docPropsVTypes"/>
</file>